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men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rkmenistan received a score of 30.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rkmenista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menistan received a score of</w:t>
      </w:r>
      <w:r>
        <w:t xml:space="preserve"> </w:t>
      </w:r>
      <w:r>
        <w:rPr>
          <w:b/>
          <w:bCs/>
        </w:rPr>
        <w:t xml:space="preserve">0.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rkmenistan received a score of 66.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rkmenistan received a score of 11.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rkmenistan received a score of 1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rkmenista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rkmenistan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rkmenistan received a score of 0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rkmenist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rkmenist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rkmenistan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rkmenis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rkmenistan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rkmenistan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rkmenist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rkmenistan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rkmenistan received a score of 0.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9D3CD9-F6B7-4ED7-8801-D79DC62592E7}"/>
</file>

<file path=customXml/itemProps2.xml><?xml version="1.0" encoding="utf-8"?>
<ds:datastoreItem xmlns:ds="http://schemas.openxmlformats.org/officeDocument/2006/customXml" ds:itemID="{ED34A54F-AC16-4C19-9D92-D82CAC03FCFB}"/>
</file>

<file path=customXml/itemProps3.xml><?xml version="1.0" encoding="utf-8"?>
<ds:datastoreItem xmlns:ds="http://schemas.openxmlformats.org/officeDocument/2006/customXml" ds:itemID="{E05A6A21-A57E-4C09-97C8-FF3A3AE3607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9:46Z</dcterms:created>
  <dcterms:modified xsi:type="dcterms:W3CDTF">2024-11-01T14: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rkmenist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